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02EE" w:rsidRPr="00572BD1" w:rsidRDefault="004A3182" w:rsidP="00014477">
      <w:pPr>
        <w:jc w:val="center"/>
        <w:rPr>
          <w:b/>
          <w:sz w:val="24"/>
          <w:szCs w:val="24"/>
        </w:rPr>
      </w:pPr>
      <w:r w:rsidRPr="00572BD1">
        <w:rPr>
          <w:noProof/>
          <w:color w:val="auto"/>
          <w:kern w:val="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71805</wp:posOffset>
                </wp:positionH>
                <wp:positionV relativeFrom="paragraph">
                  <wp:posOffset>9609455</wp:posOffset>
                </wp:positionV>
                <wp:extent cx="6848475" cy="20320"/>
                <wp:effectExtent l="5080" t="8255" r="13970" b="28575"/>
                <wp:wrapNone/>
                <wp:docPr id="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8475" cy="20320"/>
                          <a:chOff x="106770779" y="114765562"/>
                          <a:chExt cx="6848669" cy="20213"/>
                        </a:xfrm>
                      </wpg:grpSpPr>
                      <wps:wsp>
                        <wps:cNvPr id="10" name="Line 18"/>
                        <wps:cNvCnPr/>
                        <wps:spPr bwMode="auto">
                          <a:xfrm>
                            <a:off x="106770779" y="114765562"/>
                            <a:ext cx="6848669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1" name="Line 19"/>
                        <wps:cNvCnPr/>
                        <wps:spPr bwMode="auto">
                          <a:xfrm>
                            <a:off x="109880400" y="114785775"/>
                            <a:ext cx="704850" cy="0"/>
                          </a:xfrm>
                          <a:prstGeom prst="line">
                            <a:avLst/>
                          </a:prstGeom>
                          <a:noFill/>
                          <a:ln w="571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B1254C" id="Group 17" o:spid="_x0000_s1026" style="position:absolute;margin-left:37.15pt;margin-top:756.65pt;width:539.25pt;height:1.6pt;z-index:251656704" coordorigin="1067707,1147655" coordsize="68486,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">
                <v:line id="Line 18" o:spid="_x0000_s1027" style="position:absolute;visibility:visible;mso-wrap-style:square" from="1067707,1147655" to="1136194,11476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">
                  <v:shadow color="#ccc"/>
                </v:line>
                <v:line id="Line 19" o:spid="_x0000_s1028" style="position:absolute;visibility:visible;mso-wrap-style:square" from="1098804,1147857" to="1105852,1147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" strokeweight="4.5pt">
                  <v:shadow color="#ccc"/>
                </v:line>
              </v:group>
            </w:pict>
          </mc:Fallback>
        </mc:AlternateContent>
      </w:r>
      <w:r w:rsidR="00FE02EE" w:rsidRPr="00572BD1">
        <w:rPr>
          <w:b/>
          <w:sz w:val="24"/>
          <w:szCs w:val="24"/>
        </w:rPr>
        <w:t>COMMENT</w:t>
      </w:r>
      <w:r w:rsidR="00C2456E">
        <w:rPr>
          <w:b/>
          <w:sz w:val="24"/>
          <w:szCs w:val="24"/>
        </w:rPr>
        <w:t>/FEEDBACK</w:t>
      </w:r>
      <w:r w:rsidR="00FE02EE" w:rsidRPr="00572BD1">
        <w:rPr>
          <w:b/>
          <w:sz w:val="24"/>
          <w:szCs w:val="24"/>
        </w:rPr>
        <w:t xml:space="preserve"> FORM</w:t>
      </w:r>
    </w:p>
    <w:p w:rsidR="00CA3EC2" w:rsidRPr="00572BD1" w:rsidRDefault="00FE02EE" w:rsidP="00014477">
      <w:pPr>
        <w:jc w:val="center"/>
        <w:rPr>
          <w:color w:val="666666"/>
          <w:sz w:val="24"/>
          <w:szCs w:val="24"/>
        </w:rPr>
      </w:pPr>
      <w:r w:rsidRPr="00572BD1">
        <w:rPr>
          <w:b/>
          <w:sz w:val="24"/>
          <w:szCs w:val="24"/>
        </w:rPr>
        <w:t xml:space="preserve">Position: </w:t>
      </w:r>
      <w:r w:rsidR="00590148">
        <w:rPr>
          <w:color w:val="C00000"/>
          <w:sz w:val="24"/>
          <w:szCs w:val="24"/>
        </w:rPr>
        <w:t>DIRECTOR, DIVERSITY CENTER</w:t>
      </w:r>
    </w:p>
    <w:p w:rsidR="00572BD1" w:rsidRPr="00572BD1" w:rsidRDefault="00572BD1" w:rsidP="00014477">
      <w:pPr>
        <w:jc w:val="center"/>
        <w:rPr>
          <w:b/>
          <w:sz w:val="24"/>
          <w:szCs w:val="24"/>
        </w:rPr>
      </w:pPr>
    </w:p>
    <w:tbl>
      <w:tblPr>
        <w:tblStyle w:val="TableGrid"/>
        <w:tblW w:w="10807" w:type="dxa"/>
        <w:tblLook w:val="04A0" w:firstRow="1" w:lastRow="0" w:firstColumn="1" w:lastColumn="0" w:noHBand="0" w:noVBand="1"/>
      </w:tblPr>
      <w:tblGrid>
        <w:gridCol w:w="3505"/>
        <w:gridCol w:w="2964"/>
        <w:gridCol w:w="1986"/>
        <w:gridCol w:w="2342"/>
        <w:gridCol w:w="10"/>
      </w:tblGrid>
      <w:tr w:rsidR="00592CA2" w:rsidRPr="00572BD1" w:rsidTr="00592CA2">
        <w:trPr>
          <w:gridAfter w:val="1"/>
          <w:wAfter w:w="10" w:type="dxa"/>
        </w:trPr>
        <w:tc>
          <w:tcPr>
            <w:tcW w:w="3505" w:type="dxa"/>
          </w:tcPr>
          <w:p w:rsidR="00572BD1" w:rsidRPr="00572BD1" w:rsidRDefault="00572BD1" w:rsidP="00572BD1">
            <w:pPr>
              <w:rPr>
                <w:b/>
                <w:color w:val="FF0000"/>
                <w:sz w:val="24"/>
                <w:szCs w:val="24"/>
              </w:rPr>
            </w:pPr>
            <w:r w:rsidRPr="00572BD1">
              <w:rPr>
                <w:b/>
                <w:sz w:val="24"/>
                <w:szCs w:val="24"/>
              </w:rPr>
              <w:t>Name of Evaluator</w:t>
            </w:r>
            <w:r w:rsidR="00592CA2">
              <w:rPr>
                <w:b/>
                <w:sz w:val="24"/>
                <w:szCs w:val="24"/>
              </w:rPr>
              <w:t xml:space="preserve"> (optional)</w:t>
            </w:r>
            <w:r w:rsidRPr="00572BD1">
              <w:rPr>
                <w:b/>
                <w:sz w:val="24"/>
                <w:szCs w:val="24"/>
              </w:rPr>
              <w:t xml:space="preserve">:  </w:t>
            </w:r>
          </w:p>
        </w:tc>
        <w:tc>
          <w:tcPr>
            <w:tcW w:w="2964" w:type="dxa"/>
          </w:tcPr>
          <w:p w:rsidR="00572BD1" w:rsidRPr="00572BD1" w:rsidRDefault="00572BD1" w:rsidP="00CA3EC2">
            <w:pPr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986" w:type="dxa"/>
          </w:tcPr>
          <w:p w:rsidR="00572BD1" w:rsidRPr="00572BD1" w:rsidRDefault="00572BD1" w:rsidP="00572BD1">
            <w:pPr>
              <w:rPr>
                <w:b/>
                <w:color w:val="FF0000"/>
                <w:sz w:val="24"/>
                <w:szCs w:val="24"/>
              </w:rPr>
            </w:pPr>
            <w:r w:rsidRPr="00572BD1">
              <w:rPr>
                <w:b/>
                <w:sz w:val="24"/>
                <w:szCs w:val="24"/>
              </w:rPr>
              <w:t>Title</w:t>
            </w:r>
            <w:r w:rsidR="00592CA2">
              <w:rPr>
                <w:b/>
                <w:sz w:val="24"/>
                <w:szCs w:val="24"/>
              </w:rPr>
              <w:t xml:space="preserve"> (optional)</w:t>
            </w:r>
            <w:r w:rsidRPr="00572BD1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2342" w:type="dxa"/>
          </w:tcPr>
          <w:p w:rsidR="00572BD1" w:rsidRPr="00572BD1" w:rsidRDefault="00572BD1" w:rsidP="00CA3EC2">
            <w:pPr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</w:tr>
      <w:tr w:rsidR="00592CA2" w:rsidRPr="00572BD1" w:rsidTr="00592CA2">
        <w:trPr>
          <w:gridAfter w:val="1"/>
          <w:wAfter w:w="10" w:type="dxa"/>
        </w:trPr>
        <w:tc>
          <w:tcPr>
            <w:tcW w:w="3505" w:type="dxa"/>
          </w:tcPr>
          <w:p w:rsidR="00572BD1" w:rsidRPr="00572BD1" w:rsidRDefault="00572BD1" w:rsidP="00572BD1">
            <w:pPr>
              <w:rPr>
                <w:b/>
                <w:color w:val="FF0000"/>
                <w:sz w:val="24"/>
                <w:szCs w:val="24"/>
              </w:rPr>
            </w:pPr>
            <w:r w:rsidRPr="00572BD1">
              <w:rPr>
                <w:b/>
                <w:sz w:val="24"/>
                <w:szCs w:val="24"/>
              </w:rPr>
              <w:t>Name of Candidate:</w:t>
            </w:r>
          </w:p>
        </w:tc>
        <w:tc>
          <w:tcPr>
            <w:tcW w:w="2964" w:type="dxa"/>
          </w:tcPr>
          <w:p w:rsidR="00572BD1" w:rsidRPr="00572BD1" w:rsidRDefault="00572BD1" w:rsidP="00CA3EC2">
            <w:pPr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986" w:type="dxa"/>
          </w:tcPr>
          <w:p w:rsidR="00572BD1" w:rsidRPr="00572BD1" w:rsidRDefault="00572BD1" w:rsidP="00572BD1">
            <w:pPr>
              <w:rPr>
                <w:b/>
                <w:color w:val="FF0000"/>
                <w:sz w:val="24"/>
                <w:szCs w:val="24"/>
              </w:rPr>
            </w:pPr>
            <w:r w:rsidRPr="00572BD1">
              <w:rPr>
                <w:b/>
                <w:sz w:val="24"/>
                <w:szCs w:val="24"/>
              </w:rPr>
              <w:t>Date:</w:t>
            </w:r>
          </w:p>
        </w:tc>
        <w:tc>
          <w:tcPr>
            <w:tcW w:w="2342" w:type="dxa"/>
          </w:tcPr>
          <w:p w:rsidR="00572BD1" w:rsidRPr="00572BD1" w:rsidRDefault="00572BD1" w:rsidP="00CA3EC2">
            <w:pPr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</w:tr>
      <w:tr w:rsidR="00572BD1" w:rsidRPr="00572BD1" w:rsidTr="00E74C21">
        <w:tc>
          <w:tcPr>
            <w:tcW w:w="1080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72BD1" w:rsidRPr="00572BD1" w:rsidRDefault="00572BD1" w:rsidP="00CA3EC2">
            <w:pPr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</w:tr>
      <w:tr w:rsidR="00572BD1" w:rsidRPr="00572BD1" w:rsidTr="00E74C21">
        <w:trPr>
          <w:trHeight w:val="2793"/>
        </w:trPr>
        <w:tc>
          <w:tcPr>
            <w:tcW w:w="10807" w:type="dxa"/>
            <w:gridSpan w:val="5"/>
            <w:tcBorders>
              <w:top w:val="single" w:sz="4" w:space="0" w:color="auto"/>
            </w:tcBorders>
          </w:tcPr>
          <w:p w:rsidR="00572BD1" w:rsidRPr="00572BD1" w:rsidRDefault="00572BD1" w:rsidP="00572BD1">
            <w:pPr>
              <w:rPr>
                <w:b/>
                <w:color w:val="FF0000"/>
                <w:sz w:val="24"/>
                <w:szCs w:val="24"/>
              </w:rPr>
            </w:pPr>
            <w:r w:rsidRPr="00572BD1">
              <w:rPr>
                <w:b/>
                <w:sz w:val="24"/>
                <w:szCs w:val="24"/>
              </w:rPr>
              <w:t>What do you see as this candidate’s strengths in relation to this position?</w:t>
            </w:r>
          </w:p>
          <w:p w:rsidR="00572BD1" w:rsidRDefault="00572BD1" w:rsidP="00572BD1">
            <w:pPr>
              <w:rPr>
                <w:b/>
                <w:color w:val="FF0000"/>
                <w:sz w:val="24"/>
                <w:szCs w:val="24"/>
              </w:rPr>
            </w:pPr>
          </w:p>
          <w:p w:rsidR="00593028" w:rsidRDefault="00593028" w:rsidP="00572BD1">
            <w:pPr>
              <w:rPr>
                <w:b/>
                <w:color w:val="FF0000"/>
                <w:sz w:val="24"/>
                <w:szCs w:val="24"/>
              </w:rPr>
            </w:pPr>
          </w:p>
          <w:p w:rsidR="00593028" w:rsidRDefault="00593028" w:rsidP="00572BD1">
            <w:pPr>
              <w:rPr>
                <w:b/>
                <w:color w:val="FF0000"/>
                <w:sz w:val="24"/>
                <w:szCs w:val="24"/>
              </w:rPr>
            </w:pPr>
          </w:p>
          <w:p w:rsidR="00593028" w:rsidRDefault="00593028" w:rsidP="00572BD1">
            <w:pPr>
              <w:rPr>
                <w:b/>
                <w:color w:val="FF0000"/>
                <w:sz w:val="24"/>
                <w:szCs w:val="24"/>
              </w:rPr>
            </w:pPr>
          </w:p>
          <w:p w:rsidR="00093A95" w:rsidRDefault="00093A95" w:rsidP="00572BD1">
            <w:pPr>
              <w:rPr>
                <w:b/>
                <w:color w:val="FF0000"/>
                <w:sz w:val="24"/>
                <w:szCs w:val="24"/>
              </w:rPr>
            </w:pPr>
          </w:p>
          <w:p w:rsidR="00593028" w:rsidRDefault="00593028" w:rsidP="00572BD1">
            <w:pPr>
              <w:rPr>
                <w:b/>
                <w:color w:val="FF0000"/>
                <w:sz w:val="24"/>
                <w:szCs w:val="24"/>
              </w:rPr>
            </w:pPr>
          </w:p>
          <w:p w:rsidR="00593028" w:rsidRDefault="00593028" w:rsidP="00572BD1">
            <w:pPr>
              <w:rPr>
                <w:b/>
                <w:color w:val="FF0000"/>
                <w:sz w:val="24"/>
                <w:szCs w:val="24"/>
              </w:rPr>
            </w:pPr>
          </w:p>
          <w:p w:rsidR="00593028" w:rsidRDefault="00593028" w:rsidP="00572BD1">
            <w:pPr>
              <w:rPr>
                <w:b/>
                <w:color w:val="FF0000"/>
                <w:sz w:val="24"/>
                <w:szCs w:val="24"/>
              </w:rPr>
            </w:pPr>
          </w:p>
          <w:p w:rsidR="00593028" w:rsidRDefault="00593028" w:rsidP="00572BD1">
            <w:pPr>
              <w:rPr>
                <w:b/>
                <w:color w:val="FF0000"/>
                <w:sz w:val="24"/>
                <w:szCs w:val="24"/>
              </w:rPr>
            </w:pPr>
          </w:p>
          <w:p w:rsidR="00593028" w:rsidRDefault="00593028" w:rsidP="00572BD1">
            <w:pPr>
              <w:rPr>
                <w:b/>
                <w:color w:val="FF0000"/>
                <w:sz w:val="24"/>
                <w:szCs w:val="24"/>
              </w:rPr>
            </w:pPr>
          </w:p>
          <w:p w:rsidR="00593028" w:rsidRPr="00572BD1" w:rsidRDefault="00593028" w:rsidP="00572BD1">
            <w:pPr>
              <w:rPr>
                <w:b/>
                <w:color w:val="FF0000"/>
                <w:sz w:val="24"/>
                <w:szCs w:val="24"/>
              </w:rPr>
            </w:pPr>
          </w:p>
        </w:tc>
      </w:tr>
      <w:tr w:rsidR="00572BD1" w:rsidRPr="00572BD1" w:rsidTr="00572BD1">
        <w:trPr>
          <w:trHeight w:val="3299"/>
        </w:trPr>
        <w:tc>
          <w:tcPr>
            <w:tcW w:w="10807" w:type="dxa"/>
            <w:gridSpan w:val="5"/>
          </w:tcPr>
          <w:p w:rsidR="00572BD1" w:rsidRPr="00572BD1" w:rsidRDefault="00572BD1" w:rsidP="00572BD1">
            <w:pPr>
              <w:rPr>
                <w:b/>
                <w:color w:val="FF0000"/>
                <w:sz w:val="24"/>
                <w:szCs w:val="24"/>
              </w:rPr>
            </w:pPr>
            <w:r w:rsidRPr="00572BD1">
              <w:rPr>
                <w:b/>
                <w:sz w:val="24"/>
                <w:szCs w:val="24"/>
              </w:rPr>
              <w:t>What do you see as the candidate’s weaknesses in relation to this position?</w:t>
            </w:r>
          </w:p>
          <w:p w:rsidR="00572BD1" w:rsidRDefault="00572BD1" w:rsidP="00572BD1">
            <w:pPr>
              <w:jc w:val="both"/>
              <w:rPr>
                <w:b/>
                <w:sz w:val="24"/>
                <w:szCs w:val="24"/>
              </w:rPr>
            </w:pPr>
          </w:p>
          <w:p w:rsidR="00093A95" w:rsidRDefault="00093A95" w:rsidP="00572BD1">
            <w:pPr>
              <w:jc w:val="both"/>
              <w:rPr>
                <w:b/>
                <w:sz w:val="24"/>
                <w:szCs w:val="24"/>
              </w:rPr>
            </w:pPr>
          </w:p>
          <w:p w:rsidR="00093A95" w:rsidRDefault="00093A95" w:rsidP="00572BD1">
            <w:pPr>
              <w:jc w:val="both"/>
              <w:rPr>
                <w:b/>
                <w:sz w:val="24"/>
                <w:szCs w:val="24"/>
              </w:rPr>
            </w:pPr>
          </w:p>
          <w:p w:rsidR="00093A95" w:rsidRDefault="00093A95" w:rsidP="00572BD1">
            <w:pPr>
              <w:jc w:val="both"/>
              <w:rPr>
                <w:b/>
                <w:sz w:val="24"/>
                <w:szCs w:val="24"/>
              </w:rPr>
            </w:pPr>
          </w:p>
          <w:p w:rsidR="00093A95" w:rsidRDefault="00093A95" w:rsidP="00572BD1">
            <w:pPr>
              <w:jc w:val="both"/>
              <w:rPr>
                <w:b/>
                <w:sz w:val="24"/>
                <w:szCs w:val="24"/>
              </w:rPr>
            </w:pPr>
          </w:p>
          <w:p w:rsidR="00093A95" w:rsidRDefault="00093A95" w:rsidP="00572BD1">
            <w:pPr>
              <w:jc w:val="both"/>
              <w:rPr>
                <w:b/>
                <w:sz w:val="24"/>
                <w:szCs w:val="24"/>
              </w:rPr>
            </w:pPr>
          </w:p>
          <w:p w:rsidR="00093A95" w:rsidRDefault="00093A95" w:rsidP="00572BD1">
            <w:pPr>
              <w:jc w:val="both"/>
              <w:rPr>
                <w:b/>
                <w:sz w:val="24"/>
                <w:szCs w:val="24"/>
              </w:rPr>
            </w:pPr>
          </w:p>
          <w:p w:rsidR="00093A95" w:rsidRDefault="00093A95" w:rsidP="00572BD1">
            <w:pPr>
              <w:jc w:val="both"/>
              <w:rPr>
                <w:b/>
                <w:sz w:val="24"/>
                <w:szCs w:val="24"/>
              </w:rPr>
            </w:pPr>
          </w:p>
          <w:p w:rsidR="00093A95" w:rsidRDefault="00093A95" w:rsidP="00572BD1">
            <w:pPr>
              <w:jc w:val="both"/>
              <w:rPr>
                <w:b/>
                <w:sz w:val="24"/>
                <w:szCs w:val="24"/>
              </w:rPr>
            </w:pPr>
          </w:p>
          <w:p w:rsidR="00093A95" w:rsidRDefault="00093A95" w:rsidP="00572BD1">
            <w:pPr>
              <w:jc w:val="both"/>
              <w:rPr>
                <w:b/>
                <w:sz w:val="24"/>
                <w:szCs w:val="24"/>
              </w:rPr>
            </w:pPr>
          </w:p>
          <w:p w:rsidR="00093A95" w:rsidRPr="00572BD1" w:rsidRDefault="00093A95" w:rsidP="00572BD1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572BD1" w:rsidRPr="00572BD1" w:rsidTr="00572BD1">
        <w:tc>
          <w:tcPr>
            <w:tcW w:w="10807" w:type="dxa"/>
            <w:gridSpan w:val="5"/>
          </w:tcPr>
          <w:p w:rsidR="00572BD1" w:rsidRPr="00572BD1" w:rsidRDefault="00572BD1" w:rsidP="00572BD1">
            <w:pPr>
              <w:rPr>
                <w:b/>
                <w:sz w:val="24"/>
                <w:szCs w:val="24"/>
              </w:rPr>
            </w:pPr>
            <w:r w:rsidRPr="00572BD1">
              <w:rPr>
                <w:b/>
                <w:sz w:val="24"/>
                <w:szCs w:val="24"/>
              </w:rPr>
              <w:t>Additional Comments:</w:t>
            </w:r>
          </w:p>
          <w:p w:rsidR="00572BD1" w:rsidRDefault="00572BD1" w:rsidP="00572BD1">
            <w:pPr>
              <w:rPr>
                <w:b/>
                <w:sz w:val="24"/>
                <w:szCs w:val="24"/>
              </w:rPr>
            </w:pPr>
          </w:p>
          <w:p w:rsidR="00093A95" w:rsidRDefault="00093A95" w:rsidP="00572BD1">
            <w:pPr>
              <w:rPr>
                <w:b/>
                <w:sz w:val="24"/>
                <w:szCs w:val="24"/>
              </w:rPr>
            </w:pPr>
          </w:p>
          <w:p w:rsidR="00572BD1" w:rsidRPr="00572BD1" w:rsidRDefault="00572BD1" w:rsidP="00572BD1">
            <w:pPr>
              <w:rPr>
                <w:b/>
                <w:sz w:val="24"/>
                <w:szCs w:val="24"/>
              </w:rPr>
            </w:pPr>
          </w:p>
          <w:p w:rsidR="00572BD1" w:rsidRPr="00572BD1" w:rsidRDefault="00572BD1" w:rsidP="00572BD1">
            <w:pPr>
              <w:rPr>
                <w:b/>
                <w:sz w:val="24"/>
                <w:szCs w:val="24"/>
              </w:rPr>
            </w:pPr>
          </w:p>
          <w:p w:rsidR="00572BD1" w:rsidRPr="00572BD1" w:rsidRDefault="00572BD1" w:rsidP="00572BD1">
            <w:pPr>
              <w:rPr>
                <w:b/>
                <w:sz w:val="24"/>
                <w:szCs w:val="24"/>
              </w:rPr>
            </w:pPr>
          </w:p>
          <w:p w:rsidR="00572BD1" w:rsidRPr="00572BD1" w:rsidRDefault="00572BD1" w:rsidP="00572BD1">
            <w:pPr>
              <w:rPr>
                <w:b/>
                <w:sz w:val="24"/>
                <w:szCs w:val="24"/>
              </w:rPr>
            </w:pPr>
          </w:p>
          <w:p w:rsidR="00572BD1" w:rsidRPr="00572BD1" w:rsidRDefault="00572BD1" w:rsidP="00572BD1">
            <w:pPr>
              <w:rPr>
                <w:b/>
                <w:sz w:val="24"/>
                <w:szCs w:val="24"/>
              </w:rPr>
            </w:pPr>
          </w:p>
          <w:p w:rsidR="00572BD1" w:rsidRPr="00572BD1" w:rsidRDefault="00572BD1" w:rsidP="00572BD1">
            <w:pPr>
              <w:rPr>
                <w:b/>
                <w:sz w:val="24"/>
                <w:szCs w:val="24"/>
              </w:rPr>
            </w:pPr>
          </w:p>
          <w:p w:rsidR="00572BD1" w:rsidRPr="00572BD1" w:rsidRDefault="00572BD1" w:rsidP="00572BD1">
            <w:pPr>
              <w:rPr>
                <w:b/>
                <w:sz w:val="24"/>
                <w:szCs w:val="24"/>
              </w:rPr>
            </w:pPr>
          </w:p>
          <w:p w:rsidR="00572BD1" w:rsidRPr="00572BD1" w:rsidRDefault="00572BD1" w:rsidP="00572BD1">
            <w:pPr>
              <w:rPr>
                <w:b/>
                <w:sz w:val="24"/>
                <w:szCs w:val="24"/>
              </w:rPr>
            </w:pPr>
          </w:p>
          <w:p w:rsidR="00572BD1" w:rsidRPr="00572BD1" w:rsidRDefault="00572BD1" w:rsidP="00572BD1">
            <w:pPr>
              <w:rPr>
                <w:b/>
                <w:sz w:val="24"/>
                <w:szCs w:val="24"/>
              </w:rPr>
            </w:pPr>
          </w:p>
        </w:tc>
      </w:tr>
    </w:tbl>
    <w:p w:rsidR="00572BD1" w:rsidRDefault="00572BD1" w:rsidP="00CA3EC2">
      <w:pPr>
        <w:jc w:val="center"/>
        <w:rPr>
          <w:b/>
          <w:color w:val="FF0000"/>
        </w:rPr>
      </w:pPr>
    </w:p>
    <w:p w:rsidR="00912AE0" w:rsidRDefault="00CA3EC2" w:rsidP="00CA3EC2">
      <w:pPr>
        <w:jc w:val="center"/>
        <w:rPr>
          <w:b/>
          <w:color w:val="FF0000"/>
        </w:rPr>
      </w:pPr>
      <w:r w:rsidRPr="00C6708C">
        <w:rPr>
          <w:b/>
          <w:color w:val="FF0000"/>
        </w:rPr>
        <w:t xml:space="preserve">PLEASE RETURN THIS FORM TO </w:t>
      </w:r>
      <w:r w:rsidR="00593028">
        <w:rPr>
          <w:b/>
          <w:color w:val="FF0000"/>
        </w:rPr>
        <w:t>NEISHA RHODES</w:t>
      </w:r>
      <w:r w:rsidR="00912AE0">
        <w:rPr>
          <w:b/>
          <w:color w:val="FF0000"/>
        </w:rPr>
        <w:t xml:space="preserve"> </w:t>
      </w:r>
    </w:p>
    <w:p w:rsidR="009309A6" w:rsidRDefault="00202DAB" w:rsidP="00CA3EC2">
      <w:pPr>
        <w:jc w:val="center"/>
        <w:rPr>
          <w:b/>
          <w:color w:val="FF0000"/>
        </w:rPr>
      </w:pPr>
      <w:hyperlink r:id="rId7" w:history="1">
        <w:r w:rsidR="00593028" w:rsidRPr="001E40D6">
          <w:rPr>
            <w:rStyle w:val="Hyperlink"/>
            <w:b/>
          </w:rPr>
          <w:t>nrhodes@csustan.edu</w:t>
        </w:r>
      </w:hyperlink>
      <w:r w:rsidR="00912AE0">
        <w:rPr>
          <w:b/>
          <w:color w:val="FF0000"/>
        </w:rPr>
        <w:t xml:space="preserve"> </w:t>
      </w:r>
      <w:r w:rsidR="00593028">
        <w:rPr>
          <w:b/>
          <w:color w:val="FF0000"/>
        </w:rPr>
        <w:t>or MSR 390</w:t>
      </w:r>
      <w:r w:rsidR="00E12E2D">
        <w:rPr>
          <w:b/>
          <w:color w:val="FF0000"/>
        </w:rPr>
        <w:t xml:space="preserve"> </w:t>
      </w:r>
      <w:r w:rsidR="00CA3EC2">
        <w:rPr>
          <w:b/>
          <w:color w:val="FF0000"/>
        </w:rPr>
        <w:t>b</w:t>
      </w:r>
      <w:r w:rsidR="00CA3EC2" w:rsidRPr="00C6708C">
        <w:rPr>
          <w:b/>
          <w:color w:val="FF0000"/>
        </w:rPr>
        <w:t>y:</w:t>
      </w:r>
      <w:r w:rsidR="00912AE0">
        <w:rPr>
          <w:b/>
          <w:color w:val="FF0000"/>
        </w:rPr>
        <w:t xml:space="preserve"> </w:t>
      </w:r>
      <w:r w:rsidR="00C2456E">
        <w:rPr>
          <w:b/>
          <w:color w:val="FF0000"/>
        </w:rPr>
        <w:t>Mon</w:t>
      </w:r>
      <w:r w:rsidR="00AF02E2">
        <w:rPr>
          <w:b/>
          <w:color w:val="FF0000"/>
        </w:rPr>
        <w:t>day</w:t>
      </w:r>
      <w:r w:rsidR="00912AE0">
        <w:rPr>
          <w:b/>
          <w:color w:val="FF0000"/>
        </w:rPr>
        <w:t xml:space="preserve">, </w:t>
      </w:r>
      <w:r w:rsidR="00590148">
        <w:rPr>
          <w:b/>
          <w:color w:val="FF0000"/>
        </w:rPr>
        <w:t>April 22, 2019</w:t>
      </w:r>
      <w:r w:rsidR="00C2456E">
        <w:rPr>
          <w:b/>
          <w:color w:val="FF0000"/>
        </w:rPr>
        <w:t xml:space="preserve"> - NOON</w:t>
      </w:r>
      <w:r w:rsidR="00CA3EC2" w:rsidRPr="00C6708C">
        <w:rPr>
          <w:b/>
          <w:color w:val="FF0000"/>
        </w:rPr>
        <w:t xml:space="preserve"> </w:t>
      </w:r>
    </w:p>
    <w:p w:rsidR="00912AE0" w:rsidRPr="009309A6" w:rsidRDefault="00912AE0" w:rsidP="00CA3EC2">
      <w:pPr>
        <w:jc w:val="center"/>
        <w:rPr>
          <w:b/>
          <w:color w:val="FF0000"/>
          <w:sz w:val="12"/>
          <w:szCs w:val="12"/>
        </w:rPr>
      </w:pPr>
    </w:p>
    <w:p w:rsidR="005C24CA" w:rsidRPr="005C24CA" w:rsidRDefault="00CA3EC2" w:rsidP="00592CA2">
      <w:pPr>
        <w:jc w:val="center"/>
        <w:rPr>
          <w:sz w:val="24"/>
          <w:szCs w:val="24"/>
          <w:shd w:val="clear" w:color="auto" w:fill="FFFFFF"/>
        </w:rPr>
      </w:pPr>
      <w:r w:rsidRPr="00C6708C">
        <w:rPr>
          <w:b/>
        </w:rPr>
        <w:t>THANK YOU FOR YOUR TIME AND VALUABLE PARTICIPATION</w:t>
      </w:r>
      <w:r w:rsidR="00093A95">
        <w:rPr>
          <w:b/>
        </w:rPr>
        <w:t>!</w:t>
      </w:r>
    </w:p>
    <w:sectPr w:rsidR="005C24CA" w:rsidRPr="005C24CA" w:rsidSect="00014477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2DAB" w:rsidRDefault="00202DAB" w:rsidP="00572BD1">
      <w:r>
        <w:separator/>
      </w:r>
    </w:p>
  </w:endnote>
  <w:endnote w:type="continuationSeparator" w:id="0">
    <w:p w:rsidR="00202DAB" w:rsidRDefault="00202DAB" w:rsidP="00572B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2DAB" w:rsidRDefault="00202DAB" w:rsidP="00572BD1">
      <w:r>
        <w:separator/>
      </w:r>
    </w:p>
  </w:footnote>
  <w:footnote w:type="continuationSeparator" w:id="0">
    <w:p w:rsidR="00202DAB" w:rsidRDefault="00202DAB" w:rsidP="00572B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BD1" w:rsidRDefault="00572BD1" w:rsidP="00572BD1">
    <w:pPr>
      <w:pStyle w:val="Header"/>
      <w:jc w:val="center"/>
    </w:pPr>
    <w:r>
      <w:rPr>
        <w:noProof/>
        <w:sz w:val="22"/>
        <w:szCs w:val="22"/>
      </w:rPr>
      <w:drawing>
        <wp:inline distT="0" distB="0" distL="0" distR="0" wp14:anchorId="67474AB4" wp14:editId="3509C7F6">
          <wp:extent cx="2309813" cy="1052157"/>
          <wp:effectExtent l="0" t="0" r="0" b="0"/>
          <wp:docPr id="1" name="Picture 1" descr="cid:image001.png@01D23E81.247360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_x005f_x0020_2" descr="cid:image001.png@01D23E81.2473601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6314" cy="10642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D084F"/>
    <w:multiLevelType w:val="hybridMultilevel"/>
    <w:tmpl w:val="7702003C"/>
    <w:lvl w:ilvl="0" w:tplc="D3AE70C4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NDe1sDAyNDewMDNS0lEKTi0uzszPAykwrAUAtmu2fCwAAAA="/>
  </w:docVars>
  <w:rsids>
    <w:rsidRoot w:val="006E27F2"/>
    <w:rsid w:val="00014477"/>
    <w:rsid w:val="00050C51"/>
    <w:rsid w:val="00053CFF"/>
    <w:rsid w:val="000549A4"/>
    <w:rsid w:val="00093A95"/>
    <w:rsid w:val="000A03CF"/>
    <w:rsid w:val="00130FEF"/>
    <w:rsid w:val="001548B2"/>
    <w:rsid w:val="00167D93"/>
    <w:rsid w:val="001A5C92"/>
    <w:rsid w:val="001B47E8"/>
    <w:rsid w:val="001D4986"/>
    <w:rsid w:val="00202DAB"/>
    <w:rsid w:val="0021124A"/>
    <w:rsid w:val="00236981"/>
    <w:rsid w:val="00252BB6"/>
    <w:rsid w:val="002C514E"/>
    <w:rsid w:val="00326DE6"/>
    <w:rsid w:val="003A50E7"/>
    <w:rsid w:val="00460351"/>
    <w:rsid w:val="0048503E"/>
    <w:rsid w:val="004A3182"/>
    <w:rsid w:val="004B303B"/>
    <w:rsid w:val="004C0530"/>
    <w:rsid w:val="004D76C7"/>
    <w:rsid w:val="00504674"/>
    <w:rsid w:val="0054447D"/>
    <w:rsid w:val="00572BD1"/>
    <w:rsid w:val="00582996"/>
    <w:rsid w:val="00590148"/>
    <w:rsid w:val="00592CA2"/>
    <w:rsid w:val="00593028"/>
    <w:rsid w:val="005C24CA"/>
    <w:rsid w:val="005D122E"/>
    <w:rsid w:val="005F0122"/>
    <w:rsid w:val="006146A3"/>
    <w:rsid w:val="00617A58"/>
    <w:rsid w:val="00634BC1"/>
    <w:rsid w:val="00646121"/>
    <w:rsid w:val="006B1BC6"/>
    <w:rsid w:val="006E27F2"/>
    <w:rsid w:val="007443F8"/>
    <w:rsid w:val="007574CD"/>
    <w:rsid w:val="007A0C0B"/>
    <w:rsid w:val="00803D41"/>
    <w:rsid w:val="0082772B"/>
    <w:rsid w:val="008528E0"/>
    <w:rsid w:val="00882189"/>
    <w:rsid w:val="00882B77"/>
    <w:rsid w:val="00885B1A"/>
    <w:rsid w:val="008C7D23"/>
    <w:rsid w:val="008F11E0"/>
    <w:rsid w:val="00902012"/>
    <w:rsid w:val="00912AE0"/>
    <w:rsid w:val="009309A6"/>
    <w:rsid w:val="00940087"/>
    <w:rsid w:val="009453EF"/>
    <w:rsid w:val="00952746"/>
    <w:rsid w:val="00981100"/>
    <w:rsid w:val="009836AE"/>
    <w:rsid w:val="009B00DA"/>
    <w:rsid w:val="009D4CEC"/>
    <w:rsid w:val="009E2D59"/>
    <w:rsid w:val="00AA05FB"/>
    <w:rsid w:val="00AF02E2"/>
    <w:rsid w:val="00B50E47"/>
    <w:rsid w:val="00B92476"/>
    <w:rsid w:val="00BB0F73"/>
    <w:rsid w:val="00C14565"/>
    <w:rsid w:val="00C1614A"/>
    <w:rsid w:val="00C2422F"/>
    <w:rsid w:val="00C2456E"/>
    <w:rsid w:val="00C6708C"/>
    <w:rsid w:val="00CA3EC2"/>
    <w:rsid w:val="00CC0533"/>
    <w:rsid w:val="00CF2833"/>
    <w:rsid w:val="00CF49E8"/>
    <w:rsid w:val="00CF52A8"/>
    <w:rsid w:val="00CF58F5"/>
    <w:rsid w:val="00CF6674"/>
    <w:rsid w:val="00DC1181"/>
    <w:rsid w:val="00E11867"/>
    <w:rsid w:val="00E12E2D"/>
    <w:rsid w:val="00E74C21"/>
    <w:rsid w:val="00E860F7"/>
    <w:rsid w:val="00EA2EBA"/>
    <w:rsid w:val="00EF11CE"/>
    <w:rsid w:val="00F0584A"/>
    <w:rsid w:val="00F47680"/>
    <w:rsid w:val="00F86E9C"/>
    <w:rsid w:val="00FA771D"/>
    <w:rsid w:val="00FE02EE"/>
    <w:rsid w:val="00FE51D0"/>
    <w:rsid w:val="00FF6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DFC90D"/>
  <w15:docId w15:val="{435A23F2-91A5-4CD6-87CE-41905FF1C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7F2"/>
    <w:rPr>
      <w:color w:val="000000"/>
      <w:kern w:val="28"/>
    </w:rPr>
  </w:style>
  <w:style w:type="paragraph" w:styleId="Heading2">
    <w:name w:val="heading 2"/>
    <w:basedOn w:val="Normal"/>
    <w:next w:val="Normal"/>
    <w:link w:val="Heading2Char"/>
    <w:qFormat/>
    <w:rsid w:val="00885B1A"/>
    <w:pPr>
      <w:keepNext/>
      <w:widowControl w:val="0"/>
      <w:autoSpaceDE w:val="0"/>
      <w:autoSpaceDN w:val="0"/>
      <w:adjustRightInd w:val="0"/>
      <w:ind w:left="300" w:right="300"/>
      <w:jc w:val="both"/>
      <w:outlineLvl w:val="1"/>
    </w:pPr>
    <w:rPr>
      <w:rFonts w:ascii="Arial" w:hAnsi="Arial"/>
      <w:b/>
      <w:color w:val="auto"/>
      <w:kern w:val="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paragraphstyle">
    <w:name w:val="[No paragraph style]"/>
    <w:rsid w:val="00582996"/>
    <w:pPr>
      <w:spacing w:line="285" w:lineRule="auto"/>
    </w:pPr>
    <w:rPr>
      <w:rFonts w:ascii="Times" w:hAnsi="Times" w:cs="Times"/>
      <w:color w:val="000000"/>
      <w:kern w:val="28"/>
      <w:sz w:val="24"/>
      <w:szCs w:val="24"/>
    </w:rPr>
  </w:style>
  <w:style w:type="paragraph" w:styleId="BalloonText">
    <w:name w:val="Balloon Text"/>
    <w:basedOn w:val="Normal"/>
    <w:semiHidden/>
    <w:rsid w:val="0090201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885B1A"/>
    <w:rPr>
      <w:rFonts w:ascii="Arial" w:hAnsi="Arial"/>
      <w:b/>
      <w:szCs w:val="24"/>
      <w:u w:val="single"/>
    </w:rPr>
  </w:style>
  <w:style w:type="paragraph" w:styleId="ListParagraph">
    <w:name w:val="List Paragraph"/>
    <w:basedOn w:val="Normal"/>
    <w:uiPriority w:val="34"/>
    <w:qFormat/>
    <w:rsid w:val="00C6708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C24CA"/>
  </w:style>
  <w:style w:type="paragraph" w:styleId="Header">
    <w:name w:val="header"/>
    <w:basedOn w:val="Normal"/>
    <w:link w:val="HeaderChar"/>
    <w:unhideWhenUsed/>
    <w:rsid w:val="00572B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72BD1"/>
    <w:rPr>
      <w:color w:val="000000"/>
      <w:kern w:val="28"/>
    </w:rPr>
  </w:style>
  <w:style w:type="paragraph" w:styleId="Footer">
    <w:name w:val="footer"/>
    <w:basedOn w:val="Normal"/>
    <w:link w:val="FooterChar"/>
    <w:unhideWhenUsed/>
    <w:rsid w:val="00572B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72BD1"/>
    <w:rPr>
      <w:color w:val="000000"/>
      <w:kern w:val="28"/>
    </w:rPr>
  </w:style>
  <w:style w:type="table" w:styleId="TableGrid">
    <w:name w:val="Table Grid"/>
    <w:basedOn w:val="TableNormal"/>
    <w:rsid w:val="00572B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91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rhodes@csustan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23E81.78507DD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DH</Company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duchsherer</dc:creator>
  <cp:lastModifiedBy>Neisha Rhodes</cp:lastModifiedBy>
  <cp:revision>2</cp:revision>
  <cp:lastPrinted>2019-04-16T14:15:00Z</cp:lastPrinted>
  <dcterms:created xsi:type="dcterms:W3CDTF">2019-04-16T14:16:00Z</dcterms:created>
  <dcterms:modified xsi:type="dcterms:W3CDTF">2019-04-16T14:16:00Z</dcterms:modified>
</cp:coreProperties>
</file>